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0-31</w:t>
      </w:r>
      <w:r>
        <w:t xml:space="preserve"> </w:t>
      </w:r>
      <w:r>
        <w:t xml:space="preserve">06:13:2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97184a2f4f4db7cb7c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0-31T06:13:29Z</dcterms:created>
  <dcterms:modified xsi:type="dcterms:W3CDTF">2024-10-31T06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0-31 06:13:23</vt:lpwstr>
  </property>
</Properties>
</file>